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791" w:rsidRDefault="00716A56" w:rsidP="00084791">
      <w:pPr>
        <w:pStyle w:val="Title"/>
      </w:pPr>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r w:rsidR="0077057F" w:rsidRPr="000F1563">
        <w:rPr>
          <w:i/>
          <w:iCs/>
        </w:rPr>
        <w:t>se</w:t>
      </w:r>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postconditions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04058A">
      <w:pPr>
        <w:pStyle w:val="ListParagraph"/>
        <w:numPr>
          <w:ilvl w:val="0"/>
          <w:numId w:val="6"/>
        </w:numPr>
      </w:pPr>
      <w:r>
        <w:t>How to abs</w:t>
      </w:r>
      <w:r w:rsidR="00A73622">
        <w:t>tract containment relationship?</w:t>
      </w:r>
    </w:p>
    <w:p w:rsidR="00594448" w:rsidRDefault="00594448" w:rsidP="009F6117">
      <w:pPr>
        <w:pStyle w:val="ListParagraph"/>
        <w:numPr>
          <w:ilvl w:val="1"/>
          <w:numId w:val="6"/>
        </w:numPr>
      </w:pPr>
      <w:r>
        <w:t xml:space="preserve">Example of rule: if </w:t>
      </w:r>
      <w:r w:rsidR="00BE346A">
        <w:t>B</w:t>
      </w:r>
      <w:r>
        <w:t xml:space="preserve"> contains </w:t>
      </w:r>
      <w:r w:rsidR="00BE346A">
        <w:t xml:space="preserve">A </w:t>
      </w:r>
      <w:r>
        <w:t xml:space="preserve">in one activity, </w:t>
      </w:r>
      <w:r w:rsidR="006C6756">
        <w:t xml:space="preserve">and </w:t>
      </w:r>
      <w:r>
        <w:t>in t</w:t>
      </w:r>
      <w:r w:rsidR="00BE346A">
        <w:t xml:space="preserve">he next </w:t>
      </w:r>
      <w:r w:rsidR="009416E1">
        <w:t>activity, C contains A</w:t>
      </w:r>
      <w:r w:rsidR="00CA0146">
        <w:t xml:space="preserve">, and B &amp; </w:t>
      </w:r>
      <w:r w:rsidR="009F6117">
        <w:t>C are connected, then we can abstract the two actions to on</w:t>
      </w:r>
      <w:r w:rsidR="00631D34">
        <w:t>e action where C contains A.</w:t>
      </w:r>
      <w:r w:rsidR="00AC7DD7">
        <w:t xml:space="preserve"> this rule corresponds to movement in the smart building (e.g., between rooms)</w:t>
      </w:r>
      <w:r w:rsidR="005813DE">
        <w:t>.</w:t>
      </w:r>
    </w:p>
    <w:p w:rsidR="000424CE" w:rsidRDefault="000424CE" w:rsidP="0004058A">
      <w:pPr>
        <w:pStyle w:val="ListParagraph"/>
        <w:numPr>
          <w:ilvl w:val="0"/>
          <w:numId w:val="6"/>
        </w:numPr>
      </w:pPr>
      <w:r>
        <w:t>How to abstract connectivity relationship?</w:t>
      </w:r>
    </w:p>
    <w:p w:rsidR="00033ECF" w:rsidRDefault="00033ECF" w:rsidP="00033ECF">
      <w:pPr>
        <w:pStyle w:val="ListParagraph"/>
        <w:numPr>
          <w:ilvl w:val="1"/>
          <w:numId w:val="6"/>
        </w:numPr>
      </w:pPr>
      <w:r>
        <w:t>The same first example given above for containment can be applied for connectivity.</w:t>
      </w:r>
    </w:p>
    <w:p w:rsidR="0004058A" w:rsidRDefault="0004058A" w:rsidP="0004058A">
      <w:pPr>
        <w:pStyle w:val="ListParagraph"/>
        <w:numPr>
          <w:ilvl w:val="0"/>
          <w:numId w:val="6"/>
        </w:numPr>
      </w:pPr>
      <w:r>
        <w:t>What’s the relation between the two? Can abstracting one affect the other?</w:t>
      </w:r>
    </w:p>
    <w:p w:rsidR="00027A8B" w:rsidRDefault="00027A8B" w:rsidP="00027A8B"/>
    <w:p w:rsidR="00F064BC" w:rsidRPr="00F064BC" w:rsidRDefault="00027A8B" w:rsidP="00F064BC">
      <w:pPr>
        <w:pStyle w:val="Heading2"/>
        <w:numPr>
          <w:ilvl w:val="0"/>
          <w:numId w:val="0"/>
        </w:numPr>
        <w:ind w:left="360" w:hanging="360"/>
      </w:pPr>
      <w:r>
        <w:t>What is abstraction?</w:t>
      </w:r>
    </w:p>
    <w:p w:rsidR="00027A8B" w:rsidRDefault="00D53670" w:rsidP="006A7FA5">
      <w:r>
        <w:t>We require to give a definition of what constitutes a level of abstraction in our meta-model</w:t>
      </w:r>
      <w:r w:rsidR="00A32FAD">
        <w:t>. Abstraction levels are defined over the system meta-model.</w:t>
      </w:r>
      <w:r w:rsidR="00FD761F">
        <w:t xml:space="preserve"> </w:t>
      </w:r>
      <w:r w:rsidR="00CE4E03">
        <w:t xml:space="preserve">A paper that discusses </w:t>
      </w:r>
      <w:r w:rsidR="00FD761F">
        <w:t xml:space="preserve">abstraction levels </w:t>
      </w:r>
      <w:r w:rsidR="00CE4E03">
        <w:t xml:space="preserve">in meta-models </w:t>
      </w:r>
      <w:r w:rsidR="00FD761F">
        <w:t xml:space="preserve">and their definition is published by Monperrus et al. </w:t>
      </w:r>
      <w:r w:rsidR="00FD761F">
        <w:fldChar w:fldCharType="begin" w:fldLock="1"/>
      </w:r>
      <w:r w:rsidR="00D66299">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FD761F">
        <w:fldChar w:fldCharType="separate"/>
      </w:r>
      <w:r w:rsidR="00FD761F" w:rsidRPr="00FD761F">
        <w:rPr>
          <w:noProof/>
        </w:rPr>
        <w:t>[1]</w:t>
      </w:r>
      <w:r w:rsidR="00FD761F">
        <w:fldChar w:fldCharType="end"/>
      </w:r>
      <w:r w:rsidR="003565C5">
        <w:t>.</w:t>
      </w:r>
      <w:r w:rsidR="00571686">
        <w:t xml:space="preserve"> They use set theory to give a definition of an abstraction level. Then they show it using an example.</w:t>
      </w:r>
    </w:p>
    <w:p w:rsidR="00FE6E0C" w:rsidRDefault="004D7ECC" w:rsidP="00FE6E0C">
      <w:r>
        <w:t>See literature on process modelling</w:t>
      </w:r>
      <w:r w:rsidR="009F4E15">
        <w:t xml:space="preserve"> abstraction</w:t>
      </w:r>
      <w:r>
        <w:t xml:space="preserve"> as cited in Lara et al. </w:t>
      </w:r>
      <w:r w:rsidR="00DB0AB0">
        <w:fldChar w:fldCharType="begin" w:fldLock="1"/>
      </w:r>
      <w:r w:rsidR="00DB0AB0">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rsidR="00DB0AB0">
        <w:fldChar w:fldCharType="separate"/>
      </w:r>
      <w:r w:rsidR="00DB0AB0" w:rsidRPr="00DB0AB0">
        <w:rPr>
          <w:noProof/>
        </w:rPr>
        <w:t>[2]</w:t>
      </w:r>
      <w:r w:rsidR="00DB0AB0">
        <w:fldChar w:fldCharType="end"/>
      </w:r>
      <w:r>
        <w:t xml:space="preserve"> paper</w:t>
      </w:r>
      <w:r w:rsidR="000B17CA">
        <w:t>.</w:t>
      </w:r>
      <w:r w:rsidR="00A119A6">
        <w:t xml:space="preserve"> There is also literature on system transitions abstraction which could be applied to the system analysis (just an idea)</w:t>
      </w:r>
      <w:r w:rsidR="00FE6E0C">
        <w:t>. They mention that abstraction operations</w:t>
      </w:r>
      <w:r w:rsidR="00B6165D">
        <w:t xml:space="preserve"> such as in BPMN</w:t>
      </w:r>
      <w:r w:rsidR="00FE6E0C">
        <w:t xml:space="preserve"> can be defined at the level of the meta-model then applied to the instances</w:t>
      </w:r>
      <w:r w:rsidR="00B6165D">
        <w:t>.</w:t>
      </w:r>
    </w:p>
    <w:p w:rsidR="00B6165D" w:rsidRDefault="00B6165D" w:rsidP="00FE6E0C">
      <w:r>
        <w:t>Does abstraction lead to a pattern?</w:t>
      </w:r>
      <w:bookmarkStart w:id="0" w:name="_GoBack"/>
      <w:bookmarkEnd w:id="0"/>
    </w:p>
    <w:p w:rsidR="00974A5F" w:rsidRDefault="00D0093F" w:rsidP="00027A8B">
      <w:r>
        <w:t>So</w:t>
      </w:r>
      <w:r w:rsidR="00974A5F">
        <w:t>:</w:t>
      </w:r>
    </w:p>
    <w:p w:rsidR="00974A5F" w:rsidRPr="005B6421" w:rsidRDefault="00974A5F" w:rsidP="00027A8B">
      <w:pPr>
        <w:rPr>
          <w:b/>
          <w:bCs/>
        </w:rPr>
      </w:pPr>
      <w:r w:rsidRPr="005B6421">
        <w:rPr>
          <w:b/>
          <w:bCs/>
        </w:rPr>
        <w:t>What is an abstraction level in a meta-model</w:t>
      </w:r>
      <w:r w:rsidR="00181EFB" w:rsidRPr="005B6421">
        <w:rPr>
          <w:b/>
          <w:bCs/>
        </w:rPr>
        <w:t>, in particular, in our system meta-model</w:t>
      </w:r>
      <w:r w:rsidRPr="005B6421">
        <w:rPr>
          <w:b/>
          <w:bCs/>
        </w:rPr>
        <w:t>?</w:t>
      </w:r>
    </w:p>
    <w:p w:rsidR="000E7146" w:rsidRDefault="000E7146" w:rsidP="00534385">
      <w:r w:rsidRPr="005B6421">
        <w:t>Abstraction level in the system meta-model: it</w:t>
      </w:r>
      <w:r>
        <w:t xml:space="preserve"> is a subset of classes that are…</w:t>
      </w:r>
    </w:p>
    <w:p w:rsidR="00C6384D" w:rsidRDefault="00C6384D" w:rsidP="00662583">
      <w:pPr>
        <w:autoSpaceDE w:val="0"/>
        <w:autoSpaceDN w:val="0"/>
        <w:adjustRightInd w:val="0"/>
        <w:spacing w:after="0" w:line="240" w:lineRule="auto"/>
      </w:pPr>
      <w:r>
        <w:t>“</w:t>
      </w:r>
      <w:r>
        <w:rPr>
          <w:rFonts w:ascii="NimbusRomNo9L-Regu" w:hAnsi="NimbusRomNo9L-Regu" w:cs="NimbusRomNo9L-Regu"/>
          <w:sz w:val="20"/>
          <w:szCs w:val="20"/>
        </w:rPr>
        <w:t xml:space="preserve">An abstraction level </w:t>
      </w:r>
      <w:r>
        <w:rPr>
          <w:rFonts w:ascii="CMSY10" w:hAnsi="CMSY10" w:cs="CMSY10"/>
          <w:sz w:val="20"/>
          <w:szCs w:val="20"/>
        </w:rPr>
        <w:t xml:space="preserve">L </w:t>
      </w:r>
      <w:r w:rsidR="00662583">
        <w:rPr>
          <w:rFonts w:ascii="NimbusRomNo9L-Regu" w:hAnsi="NimbusRomNo9L-Regu" w:cs="NimbusRomNo9L-Regu"/>
          <w:sz w:val="20"/>
          <w:szCs w:val="20"/>
        </w:rPr>
        <w:t xml:space="preserve">in a metamodel is a </w:t>
      </w:r>
      <w:r>
        <w:rPr>
          <w:rFonts w:ascii="NimbusRomNo9L-Regu" w:hAnsi="NimbusRomNo9L-Regu" w:cs="NimbusRomNo9L-Regu"/>
          <w:sz w:val="20"/>
          <w:szCs w:val="20"/>
        </w:rPr>
        <w:t>subset of classes such that eve</w:t>
      </w:r>
      <w:r w:rsidR="00662583">
        <w:rPr>
          <w:rFonts w:ascii="NimbusRomNo9L-Regu" w:hAnsi="NimbusRomNo9L-Regu" w:cs="NimbusRomNo9L-Regu"/>
          <w:sz w:val="20"/>
          <w:szCs w:val="20"/>
        </w:rPr>
        <w:t xml:space="preserve">ry relationship which cross the </w:t>
      </w:r>
      <w:r>
        <w:rPr>
          <w:rFonts w:ascii="NimbusRomNo9L-Regu" w:hAnsi="NimbusRomNo9L-Regu" w:cs="NimbusRomNo9L-Regu"/>
          <w:sz w:val="20"/>
          <w:szCs w:val="20"/>
        </w:rPr>
        <w:t>frontier have the same orien</w:t>
      </w:r>
      <w:r w:rsidR="00662583">
        <w:rPr>
          <w:rFonts w:ascii="NimbusRomNo9L-Regu" w:hAnsi="NimbusRomNo9L-Regu" w:cs="NimbusRomNo9L-Regu"/>
          <w:sz w:val="20"/>
          <w:szCs w:val="20"/>
        </w:rPr>
        <w:t xml:space="preserve">tation and are only inheritance </w:t>
      </w:r>
      <w:r>
        <w:rPr>
          <w:rFonts w:ascii="NimbusRomNo9L-Regu" w:hAnsi="NimbusRomNo9L-Regu" w:cs="NimbusRomNo9L-Regu"/>
          <w:sz w:val="20"/>
          <w:szCs w:val="20"/>
        </w:rPr>
        <w:t>and specialization</w:t>
      </w:r>
      <w:r>
        <w:t>”</w:t>
      </w:r>
      <w:r w:rsidR="002B4B6A">
        <w:t xml:space="preserve"> </w:t>
      </w:r>
      <w:r w:rsidR="002B4B6A">
        <w:fldChar w:fldCharType="begin" w:fldLock="1"/>
      </w:r>
      <w:r w:rsidR="002B4B6A">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2B4B6A">
        <w:fldChar w:fldCharType="separate"/>
      </w:r>
      <w:r w:rsidR="002B4B6A" w:rsidRPr="00FD761F">
        <w:rPr>
          <w:noProof/>
        </w:rPr>
        <w:t>[1]</w:t>
      </w:r>
      <w:r w:rsidR="002B4B6A">
        <w:fldChar w:fldCharType="end"/>
      </w:r>
      <w:r w:rsidR="00AB2884">
        <w:t>.</w:t>
      </w:r>
    </w:p>
    <w:p w:rsidR="00F16F6F" w:rsidRPr="00662583" w:rsidRDefault="00F16F6F" w:rsidP="00662583">
      <w:pPr>
        <w:autoSpaceDE w:val="0"/>
        <w:autoSpaceDN w:val="0"/>
        <w:adjustRightInd w:val="0"/>
        <w:spacing w:after="0" w:line="240" w:lineRule="auto"/>
        <w:rPr>
          <w:rFonts w:ascii="NimbusRomNo9L-Regu" w:hAnsi="NimbusRomNo9L-Regu" w:cs="NimbusRomNo9L-Regu"/>
          <w:sz w:val="20"/>
          <w:szCs w:val="20"/>
        </w:rPr>
      </w:pPr>
    </w:p>
    <w:p w:rsidR="00F77D7F" w:rsidRPr="005B6421" w:rsidRDefault="00974A5F" w:rsidP="00027A8B">
      <w:pPr>
        <w:rPr>
          <w:b/>
          <w:bCs/>
        </w:rPr>
      </w:pPr>
      <w:r w:rsidRPr="005B6421">
        <w:rPr>
          <w:b/>
          <w:bCs/>
        </w:rPr>
        <w:lastRenderedPageBreak/>
        <w:t>W</w:t>
      </w:r>
      <w:r w:rsidR="00D0093F" w:rsidRPr="005B6421">
        <w:rPr>
          <w:b/>
          <w:bCs/>
        </w:rPr>
        <w:t>hat defines an abstraction level in our system meta-model?</w:t>
      </w:r>
    </w:p>
    <w:p w:rsidR="004C73FC" w:rsidRDefault="004C73FC" w:rsidP="00027A8B">
      <w:r>
        <w:t xml:space="preserve">More abstract levels </w:t>
      </w:r>
      <w:r w:rsidR="00A304E6">
        <w:t>(upper leve</w:t>
      </w:r>
      <w:r w:rsidR="009D4F53">
        <w:t>l</w:t>
      </w:r>
      <w:r w:rsidR="00A304E6">
        <w:t xml:space="preserve">s) </w:t>
      </w:r>
      <w:r>
        <w:t xml:space="preserve">have small numbers than concrete ones </w:t>
      </w:r>
      <w:r w:rsidR="008A6A23">
        <w:t xml:space="preserve">(lower levels) </w:t>
      </w:r>
      <w:r>
        <w:t>such as Level 1 is more abstract than level 2.</w:t>
      </w:r>
    </w:p>
    <w:p w:rsidR="00A304E6" w:rsidRDefault="00032DC5" w:rsidP="00032DC5">
      <w:pPr>
        <w:pStyle w:val="ListParagraph"/>
        <w:numPr>
          <w:ilvl w:val="0"/>
          <w:numId w:val="7"/>
        </w:numPr>
      </w:pPr>
      <w:r>
        <w:t>Inheritance goes from lower to upper only.</w:t>
      </w:r>
      <w:r w:rsidR="009A6A52">
        <w:t xml:space="preserve"> (could phrased as all relations go to in one way</w:t>
      </w:r>
      <w:r w:rsidR="00D1019B">
        <w:t>. This includes inheritance and association</w:t>
      </w:r>
      <w:r w:rsidR="009A6A52">
        <w:t>)</w:t>
      </w:r>
      <w:r w:rsidR="00123E43">
        <w:t xml:space="preserve">. Current system meta-model </w:t>
      </w:r>
      <w:r w:rsidR="00791A98">
        <w:t>has</w:t>
      </w:r>
      <w:r w:rsidR="00123E43">
        <w:t xml:space="preserve"> all </w:t>
      </w:r>
      <w:r w:rsidR="00791A98">
        <w:t>associations</w:t>
      </w:r>
      <w:r w:rsidR="00123E43">
        <w:t xml:space="preserve"> abstracted to the most upper level</w:t>
      </w:r>
      <w:r w:rsidR="007F22DA">
        <w:t xml:space="preserve"> (i.e. level 1)</w:t>
      </w:r>
      <w:r w:rsidR="006B6B10">
        <w:t>.</w:t>
      </w:r>
    </w:p>
    <w:p w:rsidR="00BF07FF" w:rsidRPr="005B6421" w:rsidRDefault="00BF07FF" w:rsidP="00027A8B">
      <w:pPr>
        <w:rPr>
          <w:b/>
          <w:bCs/>
        </w:rPr>
      </w:pPr>
      <w:r w:rsidRPr="005B6421">
        <w:rPr>
          <w:b/>
          <w:bCs/>
        </w:rPr>
        <w:t>How to define abstraction levels in the meta-model? i.e. how to represent these abstraction levels?</w:t>
      </w:r>
    </w:p>
    <w:p w:rsidR="00CB0117" w:rsidRPr="005B6421" w:rsidRDefault="00CB0117" w:rsidP="00027A8B">
      <w:pPr>
        <w:rPr>
          <w:b/>
          <w:bCs/>
        </w:rPr>
      </w:pPr>
      <w:r w:rsidRPr="005B6421">
        <w:rPr>
          <w:b/>
          <w:bCs/>
        </w:rPr>
        <w:t>When to create new abstraction level?</w:t>
      </w:r>
    </w:p>
    <w:p w:rsidR="00CB0117" w:rsidRDefault="00EE6896" w:rsidP="00EE6896">
      <w:pPr>
        <w:pStyle w:val="ListParagraph"/>
        <w:numPr>
          <w:ilvl w:val="0"/>
          <w:numId w:val="7"/>
        </w:numPr>
      </w:pPr>
      <w:r>
        <w:t xml:space="preserve">According to Monperrus et al. </w:t>
      </w:r>
      <w:r>
        <w:fldChar w:fldCharType="begin" w:fldLock="1"/>
      </w:r>
      <w:r>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fldChar w:fldCharType="separate"/>
      </w:r>
      <w:r w:rsidRPr="00FD761F">
        <w:rPr>
          <w:noProof/>
        </w:rPr>
        <w:t>[1]</w:t>
      </w:r>
      <w:r>
        <w:fldChar w:fldCharType="end"/>
      </w:r>
      <w:r w:rsidR="00E06B1E">
        <w:t xml:space="preserve">, creating new inheritance relations might indicate that a new level could be needed. However, this is not always the case since one does not need to create a new level for each new inheritance relation. For association relations, it can give a stronger indication that a new abstraction level is needed. </w:t>
      </w:r>
    </w:p>
    <w:p w:rsidR="00545378" w:rsidRPr="005B6421" w:rsidRDefault="00545378" w:rsidP="00027A8B">
      <w:pPr>
        <w:rPr>
          <w:b/>
          <w:bCs/>
        </w:rPr>
      </w:pPr>
      <w:r w:rsidRPr="005B6421">
        <w:rPr>
          <w:b/>
          <w:bCs/>
        </w:rPr>
        <w:t>What would be modified going from one abstraction level to the next?</w:t>
      </w:r>
    </w:p>
    <w:p w:rsidR="00F77D7F" w:rsidRPr="003D560A" w:rsidRDefault="003D560A" w:rsidP="00027A8B">
      <w:pPr>
        <w:rPr>
          <w:b/>
          <w:bCs/>
        </w:rPr>
      </w:pPr>
      <w:r w:rsidRPr="003D560A">
        <w:rPr>
          <w:b/>
          <w:bCs/>
        </w:rPr>
        <w:t>What the output pattern should preserve from the instance</w:t>
      </w:r>
      <w:r w:rsidR="00050026">
        <w:rPr>
          <w:b/>
          <w:bCs/>
        </w:rPr>
        <w:t xml:space="preserve"> (e.g., properties, some qualities )</w:t>
      </w:r>
      <w:r w:rsidRPr="003D560A">
        <w:rPr>
          <w:b/>
          <w:bCs/>
        </w:rPr>
        <w:t>?</w:t>
      </w:r>
    </w:p>
    <w:p w:rsidR="00F77D7F" w:rsidRDefault="00F77D7F" w:rsidP="00027A8B">
      <w:r>
        <w:t>References</w:t>
      </w:r>
    </w:p>
    <w:p w:rsidR="00DB0AB0" w:rsidRPr="00DB0AB0" w:rsidRDefault="00D66299" w:rsidP="00DB0AB0">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B0AB0" w:rsidRPr="00DB0AB0">
        <w:rPr>
          <w:rFonts w:ascii="Calibri" w:hAnsi="Calibri" w:cs="Calibri"/>
          <w:noProof/>
          <w:szCs w:val="24"/>
        </w:rPr>
        <w:t>[1]</w:t>
      </w:r>
      <w:r w:rsidR="00DB0AB0" w:rsidRPr="00DB0AB0">
        <w:rPr>
          <w:rFonts w:ascii="Calibri" w:hAnsi="Calibri" w:cs="Calibri"/>
          <w:noProof/>
          <w:szCs w:val="24"/>
        </w:rPr>
        <w:tab/>
        <w:t xml:space="preserve">M. Monperrus, A. Beugnard, and J. Champeau, “A definition of ‘abstraction level’ for metamodels,” in </w:t>
      </w:r>
      <w:r w:rsidR="00DB0AB0" w:rsidRPr="00DB0AB0">
        <w:rPr>
          <w:rFonts w:ascii="Calibri" w:hAnsi="Calibri" w:cs="Calibri"/>
          <w:i/>
          <w:iCs/>
          <w:noProof/>
          <w:szCs w:val="24"/>
        </w:rPr>
        <w:t>Proceedings of the International Symposium and Workshop on Engineering of Computer Based Systems</w:t>
      </w:r>
      <w:r w:rsidR="00DB0AB0" w:rsidRPr="00DB0AB0">
        <w:rPr>
          <w:rFonts w:ascii="Calibri" w:hAnsi="Calibri" w:cs="Calibri"/>
          <w:noProof/>
          <w:szCs w:val="24"/>
        </w:rPr>
        <w:t>, 2009, pp. 315–320.</w:t>
      </w:r>
    </w:p>
    <w:p w:rsidR="00DB0AB0" w:rsidRPr="00DB0AB0" w:rsidRDefault="00DB0AB0" w:rsidP="00DB0AB0">
      <w:pPr>
        <w:widowControl w:val="0"/>
        <w:autoSpaceDE w:val="0"/>
        <w:autoSpaceDN w:val="0"/>
        <w:adjustRightInd w:val="0"/>
        <w:spacing w:line="240" w:lineRule="auto"/>
        <w:ind w:left="640" w:hanging="640"/>
        <w:rPr>
          <w:rFonts w:ascii="Calibri" w:hAnsi="Calibri" w:cs="Calibri"/>
          <w:noProof/>
        </w:rPr>
      </w:pPr>
      <w:r w:rsidRPr="00DB0AB0">
        <w:rPr>
          <w:rFonts w:ascii="Calibri" w:hAnsi="Calibri" w:cs="Calibri"/>
          <w:noProof/>
          <w:szCs w:val="24"/>
        </w:rPr>
        <w:t>[2]</w:t>
      </w:r>
      <w:r w:rsidRPr="00DB0AB0">
        <w:rPr>
          <w:rFonts w:ascii="Calibri" w:hAnsi="Calibri" w:cs="Calibri"/>
          <w:noProof/>
          <w:szCs w:val="24"/>
        </w:rPr>
        <w:tab/>
        <w:t xml:space="preserve">J. De Lara, E. Guerra, and J. Sánchez Cuadrado, “Reusable abstractions for modeling languages,” </w:t>
      </w:r>
      <w:r w:rsidRPr="00DB0AB0">
        <w:rPr>
          <w:rFonts w:ascii="Calibri" w:hAnsi="Calibri" w:cs="Calibri"/>
          <w:i/>
          <w:iCs/>
          <w:noProof/>
          <w:szCs w:val="24"/>
        </w:rPr>
        <w:t>Inf. Syst.</w:t>
      </w:r>
      <w:r w:rsidRPr="00DB0AB0">
        <w:rPr>
          <w:rFonts w:ascii="Calibri" w:hAnsi="Calibri" w:cs="Calibri"/>
          <w:noProof/>
          <w:szCs w:val="24"/>
        </w:rPr>
        <w:t>, vol. 38, no. 8, pp. 1128–1149, Nov. 2013.</w:t>
      </w:r>
    </w:p>
    <w:p w:rsidR="00F77D7F" w:rsidRDefault="00D66299" w:rsidP="00D66299">
      <w:r>
        <w:fldChar w:fldCharType="end"/>
      </w:r>
    </w:p>
    <w:sectPr w:rsidR="00F77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0D08D4"/>
    <w:multiLevelType w:val="hybridMultilevel"/>
    <w:tmpl w:val="FDA2F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7B44BB"/>
    <w:multiLevelType w:val="hybridMultilevel"/>
    <w:tmpl w:val="DB98E7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kwqQUAawhIgSwAAAA="/>
  </w:docVars>
  <w:rsids>
    <w:rsidRoot w:val="00000884"/>
    <w:rsid w:val="00000884"/>
    <w:rsid w:val="00001C3F"/>
    <w:rsid w:val="00017CAD"/>
    <w:rsid w:val="00027A8B"/>
    <w:rsid w:val="00032DC5"/>
    <w:rsid w:val="00033ECF"/>
    <w:rsid w:val="0004058A"/>
    <w:rsid w:val="000424CE"/>
    <w:rsid w:val="00044BCF"/>
    <w:rsid w:val="00050026"/>
    <w:rsid w:val="00074B79"/>
    <w:rsid w:val="000832C1"/>
    <w:rsid w:val="00084791"/>
    <w:rsid w:val="00096416"/>
    <w:rsid w:val="000B17CA"/>
    <w:rsid w:val="000B5DAA"/>
    <w:rsid w:val="000B7975"/>
    <w:rsid w:val="000C4EB5"/>
    <w:rsid w:val="000D4436"/>
    <w:rsid w:val="000D7B49"/>
    <w:rsid w:val="000E7146"/>
    <w:rsid w:val="000F1563"/>
    <w:rsid w:val="00111CDC"/>
    <w:rsid w:val="00117C6F"/>
    <w:rsid w:val="00123E43"/>
    <w:rsid w:val="00145A4B"/>
    <w:rsid w:val="00181EFB"/>
    <w:rsid w:val="00186A9A"/>
    <w:rsid w:val="001A1A9C"/>
    <w:rsid w:val="001B7A12"/>
    <w:rsid w:val="001C3EB0"/>
    <w:rsid w:val="001D3C54"/>
    <w:rsid w:val="001F2112"/>
    <w:rsid w:val="002142D8"/>
    <w:rsid w:val="00214BF5"/>
    <w:rsid w:val="002579ED"/>
    <w:rsid w:val="00290E94"/>
    <w:rsid w:val="002A4A4D"/>
    <w:rsid w:val="002B4B6A"/>
    <w:rsid w:val="002D0BEE"/>
    <w:rsid w:val="002E17CA"/>
    <w:rsid w:val="002E21BA"/>
    <w:rsid w:val="0030466F"/>
    <w:rsid w:val="00313F91"/>
    <w:rsid w:val="00313FA6"/>
    <w:rsid w:val="003268F0"/>
    <w:rsid w:val="00327C40"/>
    <w:rsid w:val="003326F8"/>
    <w:rsid w:val="00334865"/>
    <w:rsid w:val="003565C5"/>
    <w:rsid w:val="003628CE"/>
    <w:rsid w:val="003A49EB"/>
    <w:rsid w:val="003B6D58"/>
    <w:rsid w:val="003C2503"/>
    <w:rsid w:val="003D560A"/>
    <w:rsid w:val="003F3C83"/>
    <w:rsid w:val="003F76D3"/>
    <w:rsid w:val="0040123C"/>
    <w:rsid w:val="004145BF"/>
    <w:rsid w:val="00433841"/>
    <w:rsid w:val="0044624F"/>
    <w:rsid w:val="004609DD"/>
    <w:rsid w:val="0046109B"/>
    <w:rsid w:val="00481A83"/>
    <w:rsid w:val="004A4F84"/>
    <w:rsid w:val="004B42A1"/>
    <w:rsid w:val="004B5C61"/>
    <w:rsid w:val="004C73FC"/>
    <w:rsid w:val="004D7ECC"/>
    <w:rsid w:val="004F3391"/>
    <w:rsid w:val="0051708F"/>
    <w:rsid w:val="0052282E"/>
    <w:rsid w:val="00534385"/>
    <w:rsid w:val="00545378"/>
    <w:rsid w:val="00571686"/>
    <w:rsid w:val="00573A5E"/>
    <w:rsid w:val="00574D68"/>
    <w:rsid w:val="00576838"/>
    <w:rsid w:val="005813DE"/>
    <w:rsid w:val="005913B9"/>
    <w:rsid w:val="00594448"/>
    <w:rsid w:val="005A7255"/>
    <w:rsid w:val="005B6421"/>
    <w:rsid w:val="005F2527"/>
    <w:rsid w:val="00602007"/>
    <w:rsid w:val="00631D34"/>
    <w:rsid w:val="006321FA"/>
    <w:rsid w:val="00641440"/>
    <w:rsid w:val="00645193"/>
    <w:rsid w:val="00647AA6"/>
    <w:rsid w:val="00662583"/>
    <w:rsid w:val="006651BF"/>
    <w:rsid w:val="0067036D"/>
    <w:rsid w:val="006919AB"/>
    <w:rsid w:val="00694437"/>
    <w:rsid w:val="006A51B7"/>
    <w:rsid w:val="006A67B2"/>
    <w:rsid w:val="006A7FA5"/>
    <w:rsid w:val="006B52A7"/>
    <w:rsid w:val="006B6B10"/>
    <w:rsid w:val="006C6756"/>
    <w:rsid w:val="0070226E"/>
    <w:rsid w:val="0070521F"/>
    <w:rsid w:val="00711268"/>
    <w:rsid w:val="00713F1F"/>
    <w:rsid w:val="00716A56"/>
    <w:rsid w:val="00731A2B"/>
    <w:rsid w:val="00734F98"/>
    <w:rsid w:val="00742684"/>
    <w:rsid w:val="00746C0B"/>
    <w:rsid w:val="0077057F"/>
    <w:rsid w:val="00791A98"/>
    <w:rsid w:val="007938A6"/>
    <w:rsid w:val="007A7BA5"/>
    <w:rsid w:val="007B5CF2"/>
    <w:rsid w:val="007C3536"/>
    <w:rsid w:val="007F22DA"/>
    <w:rsid w:val="0086636E"/>
    <w:rsid w:val="008A6A23"/>
    <w:rsid w:val="008B29AF"/>
    <w:rsid w:val="008C3749"/>
    <w:rsid w:val="008D0EA5"/>
    <w:rsid w:val="008E700F"/>
    <w:rsid w:val="00941689"/>
    <w:rsid w:val="009416E1"/>
    <w:rsid w:val="00965B34"/>
    <w:rsid w:val="00972C35"/>
    <w:rsid w:val="00974A5F"/>
    <w:rsid w:val="009A6A52"/>
    <w:rsid w:val="009D0B85"/>
    <w:rsid w:val="009D4F53"/>
    <w:rsid w:val="009D5517"/>
    <w:rsid w:val="009E4BA0"/>
    <w:rsid w:val="009F4E15"/>
    <w:rsid w:val="009F5FE0"/>
    <w:rsid w:val="009F6117"/>
    <w:rsid w:val="00A07D56"/>
    <w:rsid w:val="00A119A6"/>
    <w:rsid w:val="00A2255C"/>
    <w:rsid w:val="00A304E6"/>
    <w:rsid w:val="00A32FAD"/>
    <w:rsid w:val="00A44DFF"/>
    <w:rsid w:val="00A73622"/>
    <w:rsid w:val="00A93051"/>
    <w:rsid w:val="00A95845"/>
    <w:rsid w:val="00AB2884"/>
    <w:rsid w:val="00AC7DD7"/>
    <w:rsid w:val="00AF3343"/>
    <w:rsid w:val="00AF6D83"/>
    <w:rsid w:val="00B228CA"/>
    <w:rsid w:val="00B255F4"/>
    <w:rsid w:val="00B260CD"/>
    <w:rsid w:val="00B30EB3"/>
    <w:rsid w:val="00B552B8"/>
    <w:rsid w:val="00B56C1D"/>
    <w:rsid w:val="00B6030D"/>
    <w:rsid w:val="00B6165D"/>
    <w:rsid w:val="00B70384"/>
    <w:rsid w:val="00B729C9"/>
    <w:rsid w:val="00BA4652"/>
    <w:rsid w:val="00BA6064"/>
    <w:rsid w:val="00BE346A"/>
    <w:rsid w:val="00BF07FF"/>
    <w:rsid w:val="00BF4387"/>
    <w:rsid w:val="00C42CC4"/>
    <w:rsid w:val="00C6384D"/>
    <w:rsid w:val="00C86E55"/>
    <w:rsid w:val="00CA0146"/>
    <w:rsid w:val="00CB0117"/>
    <w:rsid w:val="00CC2E73"/>
    <w:rsid w:val="00CE2606"/>
    <w:rsid w:val="00CE4E03"/>
    <w:rsid w:val="00CF2E55"/>
    <w:rsid w:val="00D0093F"/>
    <w:rsid w:val="00D063CF"/>
    <w:rsid w:val="00D1019B"/>
    <w:rsid w:val="00D3071C"/>
    <w:rsid w:val="00D45FC8"/>
    <w:rsid w:val="00D53670"/>
    <w:rsid w:val="00D54B29"/>
    <w:rsid w:val="00D5797A"/>
    <w:rsid w:val="00D66299"/>
    <w:rsid w:val="00D6667D"/>
    <w:rsid w:val="00D6768E"/>
    <w:rsid w:val="00DB0AB0"/>
    <w:rsid w:val="00DB3AC4"/>
    <w:rsid w:val="00DB6189"/>
    <w:rsid w:val="00DD75F3"/>
    <w:rsid w:val="00E06B1E"/>
    <w:rsid w:val="00E31280"/>
    <w:rsid w:val="00E610D8"/>
    <w:rsid w:val="00E77796"/>
    <w:rsid w:val="00EE426E"/>
    <w:rsid w:val="00EE6896"/>
    <w:rsid w:val="00F047AF"/>
    <w:rsid w:val="00F064BC"/>
    <w:rsid w:val="00F07B59"/>
    <w:rsid w:val="00F16F6F"/>
    <w:rsid w:val="00F21006"/>
    <w:rsid w:val="00F4752B"/>
    <w:rsid w:val="00F77D7F"/>
    <w:rsid w:val="00F9703B"/>
    <w:rsid w:val="00FA3135"/>
    <w:rsid w:val="00FB1458"/>
    <w:rsid w:val="00FC23FD"/>
    <w:rsid w:val="00FD70D7"/>
    <w:rsid w:val="00FD761F"/>
    <w:rsid w:val="00FE1576"/>
    <w:rsid w:val="00FE66B4"/>
    <w:rsid w:val="00FE6E0C"/>
    <w:rsid w:val="00FF20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996410"/>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85ABA0C-1803-461A-AF44-78E95D1FB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3</Pages>
  <Words>2157</Words>
  <Characters>1230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1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cp:lastModifiedBy>
  <cp:revision>209</cp:revision>
  <dcterms:created xsi:type="dcterms:W3CDTF">2018-02-14T11:19:00Z</dcterms:created>
  <dcterms:modified xsi:type="dcterms:W3CDTF">2018-04-19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76b54a-eff8-3819-9da3-62c703ed1383</vt:lpwstr>
  </property>
  <property fmtid="{D5CDD505-2E9C-101B-9397-08002B2CF9AE}" pid="24" name="Mendeley Citation Style_1">
    <vt:lpwstr>http://www.zotero.org/styles/ieee</vt:lpwstr>
  </property>
</Properties>
</file>